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076D9" w14:textId="77777777" w:rsidR="0057674B" w:rsidRDefault="0057674B" w:rsidP="007014E5">
      <w:r w:rsidRPr="0057674B">
        <w:t>PART B – JAVA BASICS</w:t>
      </w:r>
    </w:p>
    <w:p w14:paraId="45815689" w14:textId="7D41983D" w:rsidR="007014E5" w:rsidRDefault="007014E5" w:rsidP="00CA70F0">
      <w:pPr>
        <w:pStyle w:val="ListParagraph"/>
        <w:numPr>
          <w:ilvl w:val="0"/>
          <w:numId w:val="1"/>
        </w:numPr>
      </w:pPr>
      <w:r>
        <w:t>What are the syntax and semantics of a programming language? Give at least one example</w:t>
      </w:r>
      <w:r>
        <w:t xml:space="preserve"> </w:t>
      </w:r>
      <w:r>
        <w:t>each.</w:t>
      </w:r>
    </w:p>
    <w:p w14:paraId="587A61C2" w14:textId="69CDF49F" w:rsidR="00737BDC" w:rsidRDefault="00737BDC" w:rsidP="00C938A8">
      <w:pPr>
        <w:ind w:left="1440"/>
      </w:pPr>
      <w:r>
        <w:t>Sy</w:t>
      </w:r>
      <w:r w:rsidR="00616FDC">
        <w:t xml:space="preserve">ntax of programming language refers </w:t>
      </w:r>
      <w:r w:rsidR="00A01943">
        <w:t xml:space="preserve">the arrangement of words and punctuation that are legal in the language. </w:t>
      </w:r>
      <w:r w:rsidR="00462FF0">
        <w:t xml:space="preserve"> is it writing code in </w:t>
      </w:r>
      <w:r w:rsidR="00987CD9">
        <w:t xml:space="preserve">with a combination of symbols </w:t>
      </w:r>
      <w:r w:rsidR="00C93CF3">
        <w:t xml:space="preserve">and set of words </w:t>
      </w:r>
      <w:r w:rsidR="003472E2">
        <w:t>in the allowed arrangement of words and punctuations</w:t>
      </w:r>
      <w:r w:rsidR="00C93CF3">
        <w:t xml:space="preserve"> that can be passed as instructions </w:t>
      </w:r>
      <w:r w:rsidR="003472E2">
        <w:t>for a computer to understand</w:t>
      </w:r>
      <w:r w:rsidR="00C27449">
        <w:t xml:space="preserve">. </w:t>
      </w:r>
    </w:p>
    <w:p w14:paraId="1D2E6204" w14:textId="1ABA47DD" w:rsidR="00921311" w:rsidRDefault="00921311" w:rsidP="00C938A8">
      <w:pPr>
        <w:ind w:left="1440"/>
      </w:pPr>
      <w:r>
        <w:t xml:space="preserve">In java </w:t>
      </w:r>
      <w:r w:rsidR="00394E08">
        <w:t xml:space="preserve">a </w:t>
      </w:r>
      <w:r>
        <w:t>method</w:t>
      </w:r>
      <w:r w:rsidR="00394E08">
        <w:t xml:space="preserve"> “max”</w:t>
      </w:r>
      <w:r>
        <w:t xml:space="preserve"> </w:t>
      </w:r>
      <w:r w:rsidR="00394E08">
        <w:t>would</w:t>
      </w:r>
      <w:r>
        <w:t xml:space="preserve"> defined</w:t>
      </w:r>
      <w:r w:rsidR="00885AD6">
        <w:t xml:space="preserve"> </w:t>
      </w:r>
      <w:r w:rsidR="0045325C">
        <w:t>as</w:t>
      </w:r>
      <w:r w:rsidR="00B45BA9">
        <w:t xml:space="preserve"> -</w:t>
      </w:r>
      <w:r w:rsidR="00885AD6">
        <w:t xml:space="preserve"> </w:t>
      </w:r>
      <w:r w:rsidR="00394E08">
        <w:t xml:space="preserve">public </w:t>
      </w:r>
      <w:r w:rsidR="00885AD6">
        <w:t xml:space="preserve">int </w:t>
      </w:r>
      <w:r w:rsidR="00394E08">
        <w:t>max</w:t>
      </w:r>
      <w:r w:rsidR="0045325C">
        <w:t xml:space="preserve">(int x, int z).  however in python </w:t>
      </w:r>
      <w:r w:rsidR="00B45BA9">
        <w:t>the method would defined as - def max(self)</w:t>
      </w:r>
      <w:r w:rsidR="00C938A8">
        <w:t>.</w:t>
      </w:r>
    </w:p>
    <w:p w14:paraId="3C6B8619" w14:textId="56AEA6D6" w:rsidR="00CA70F0" w:rsidRDefault="00C938A8" w:rsidP="008E35DF">
      <w:pPr>
        <w:ind w:left="1440"/>
      </w:pPr>
      <w:r>
        <w:t>S</w:t>
      </w:r>
      <w:r>
        <w:t>emantics</w:t>
      </w:r>
      <w:r>
        <w:t xml:space="preserve"> of a programming language refers to the meaning behind </w:t>
      </w:r>
      <w:r w:rsidR="001B2E46">
        <w:t xml:space="preserve">the written code following the </w:t>
      </w:r>
      <w:r w:rsidR="001F6FC4">
        <w:t>syntax</w:t>
      </w:r>
      <w:r w:rsidR="001B2E46">
        <w:t xml:space="preserve"> rules of that language</w:t>
      </w:r>
      <w:r w:rsidR="001E736E">
        <w:t xml:space="preserve">. </w:t>
      </w:r>
      <w:r w:rsidR="00307662">
        <w:t xml:space="preserve">Simply it describes what </w:t>
      </w:r>
      <w:r w:rsidR="008E35DF">
        <w:t>s describes what happens when you run the program.</w:t>
      </w:r>
    </w:p>
    <w:p w14:paraId="05433A1C" w14:textId="5BEB593C" w:rsidR="000007F1" w:rsidRDefault="00F6406F" w:rsidP="008E35DF">
      <w:pPr>
        <w:ind w:left="1440"/>
      </w:pPr>
      <w:r>
        <w:t>Int a = 1000; would mean assign the integer variable a to the value of 1000</w:t>
      </w:r>
      <w:r w:rsidR="002145E5">
        <w:t>.</w:t>
      </w:r>
    </w:p>
    <w:p w14:paraId="6ECB3D6B" w14:textId="77777777" w:rsidR="002145E5" w:rsidRPr="008E35DF" w:rsidRDefault="002145E5" w:rsidP="008E35DF">
      <w:pPr>
        <w:ind w:left="1440"/>
        <w:rPr>
          <w:b/>
          <w:bCs/>
        </w:rPr>
      </w:pPr>
    </w:p>
    <w:p w14:paraId="02CC348F" w14:textId="1518B67D" w:rsidR="007014E5" w:rsidRDefault="007014E5" w:rsidP="00CA70F0">
      <w:pPr>
        <w:pStyle w:val="ListParagraph"/>
        <w:numPr>
          <w:ilvl w:val="0"/>
          <w:numId w:val="1"/>
        </w:numPr>
      </w:pPr>
      <w:r>
        <w:t xml:space="preserve">What steps must a programmer’s code go through to create an </w:t>
      </w:r>
      <w:r w:rsidR="002145E5">
        <w:t>executable Java</w:t>
      </w:r>
      <w:r>
        <w:t xml:space="preserve"> program? </w:t>
      </w:r>
    </w:p>
    <w:p w14:paraId="701D9E1E" w14:textId="77777777" w:rsidR="00286D71" w:rsidRDefault="00286D71" w:rsidP="00286D71">
      <w:pPr>
        <w:pStyle w:val="ListParagraph"/>
      </w:pPr>
    </w:p>
    <w:p w14:paraId="738CB3AD" w14:textId="773B82EE" w:rsidR="00CA70F0" w:rsidRDefault="00B8077E" w:rsidP="006A3A32">
      <w:pPr>
        <w:pStyle w:val="ListParagraph"/>
        <w:ind w:left="1440"/>
      </w:pPr>
      <w:r>
        <w:t xml:space="preserve">The code starts off a </w:t>
      </w:r>
      <w:r w:rsidR="00340C7E">
        <w:t>java program, this is the source code</w:t>
      </w:r>
      <w:r w:rsidR="000B03E8">
        <w:t>. The source code file ending with a .java extension is passed o</w:t>
      </w:r>
      <w:r w:rsidR="009F53C5">
        <w:t>n to a compiler then is converted into a java bytecode</w:t>
      </w:r>
      <w:r w:rsidR="00D421FB">
        <w:t xml:space="preserve"> assuming there are no error in the code</w:t>
      </w:r>
      <w:r w:rsidR="004C7EDE">
        <w:t>. Once the bytecode</w:t>
      </w:r>
      <w:r w:rsidR="00030CAF">
        <w:t xml:space="preserve"> is created with the .class </w:t>
      </w:r>
      <w:r w:rsidR="00B5191E">
        <w:t>extension it can be read by a java virtual machine which coverts it to machine code readable by the processing unit of a computer and outputted for the user</w:t>
      </w:r>
      <w:r w:rsidR="00286D71">
        <w:t xml:space="preserve">, the output is then recognized as </w:t>
      </w:r>
      <w:r w:rsidR="00286D71">
        <w:t>an executable Java program</w:t>
      </w:r>
    </w:p>
    <w:p w14:paraId="5E0150FC" w14:textId="77777777" w:rsidR="00CA70F0" w:rsidRDefault="00CA70F0" w:rsidP="00CA70F0"/>
    <w:p w14:paraId="45691214" w14:textId="2BA3883B" w:rsidR="00EB191E" w:rsidRDefault="007014E5" w:rsidP="00CA70F0">
      <w:pPr>
        <w:pStyle w:val="ListParagraph"/>
        <w:numPr>
          <w:ilvl w:val="0"/>
          <w:numId w:val="1"/>
        </w:numPr>
      </w:pPr>
      <w:r>
        <w:t xml:space="preserve">List three primitive data </w:t>
      </w:r>
      <w:r w:rsidR="00574BC1">
        <w:t xml:space="preserve">types </w:t>
      </w:r>
      <w:r>
        <w:t>Java supports.  Indicate the kind of values (i.e. bit capacity)</w:t>
      </w:r>
      <w:r>
        <w:t xml:space="preserve"> </w:t>
      </w:r>
      <w:r>
        <w:t>each type can store.</w:t>
      </w:r>
    </w:p>
    <w:p w14:paraId="6607A57F" w14:textId="6C9EF496" w:rsidR="002145E5" w:rsidRDefault="002145E5" w:rsidP="002145E5">
      <w:pPr>
        <w:ind w:left="1440"/>
      </w:pPr>
      <w:r>
        <w:t xml:space="preserve">Int </w:t>
      </w:r>
      <w:r w:rsidR="00F56186">
        <w:t>–</w:t>
      </w:r>
      <w:r>
        <w:t xml:space="preserve"> </w:t>
      </w:r>
      <w:r w:rsidR="00F56186">
        <w:t>32bit</w:t>
      </w:r>
    </w:p>
    <w:p w14:paraId="2E4E39D9" w14:textId="70D6FBD4" w:rsidR="002145E5" w:rsidRDefault="002145E5" w:rsidP="002145E5">
      <w:pPr>
        <w:ind w:left="1440"/>
      </w:pPr>
      <w:r>
        <w:t>byte – 8 bit</w:t>
      </w:r>
    </w:p>
    <w:p w14:paraId="15F8DEBB" w14:textId="4CF7CCF0" w:rsidR="002145E5" w:rsidRDefault="002145E5" w:rsidP="002145E5">
      <w:pPr>
        <w:ind w:left="1440"/>
      </w:pPr>
      <w:r>
        <w:t xml:space="preserve">Float </w:t>
      </w:r>
      <w:r w:rsidR="00F56186">
        <w:t>–</w:t>
      </w:r>
      <w:r>
        <w:t xml:space="preserve"> </w:t>
      </w:r>
      <w:r w:rsidR="00F56186">
        <w:t>32 bit</w:t>
      </w:r>
    </w:p>
    <w:p w14:paraId="3AEBA952" w14:textId="77777777" w:rsidR="00CA70F0" w:rsidRDefault="00CA70F0" w:rsidP="00CA70F0"/>
    <w:p w14:paraId="7982570B" w14:textId="791B01F6" w:rsidR="007849D2" w:rsidRDefault="007849D2" w:rsidP="00CA70F0">
      <w:pPr>
        <w:pStyle w:val="ListParagraph"/>
        <w:numPr>
          <w:ilvl w:val="0"/>
          <w:numId w:val="1"/>
        </w:numPr>
      </w:pPr>
      <w:r>
        <w:t>W</w:t>
      </w:r>
      <w:r>
        <w:t>hat is the value of the variable c in the statements that follow?</w:t>
      </w:r>
    </w:p>
    <w:p w14:paraId="18524925" w14:textId="77777777" w:rsidR="007849D2" w:rsidRDefault="007849D2" w:rsidP="00CA70F0">
      <w:pPr>
        <w:ind w:left="720" w:firstLine="720"/>
      </w:pPr>
      <w:r>
        <w:t>String phrase = "Make hay while the sun is shining.";</w:t>
      </w:r>
    </w:p>
    <w:p w14:paraId="27CCC591" w14:textId="256E6841" w:rsidR="007849D2" w:rsidRDefault="007849D2" w:rsidP="00CA70F0">
      <w:pPr>
        <w:ind w:left="720" w:firstLine="720"/>
      </w:pPr>
      <w:r>
        <w:t xml:space="preserve">char c = phrase.charAt(10);    </w:t>
      </w:r>
    </w:p>
    <w:p w14:paraId="17A24801" w14:textId="47B0FF4B" w:rsidR="00332B0C" w:rsidRDefault="00332B0C" w:rsidP="00CA70F0">
      <w:pPr>
        <w:ind w:left="720" w:firstLine="720"/>
      </w:pPr>
    </w:p>
    <w:p w14:paraId="6C3EAB2C" w14:textId="7A272B92" w:rsidR="00332B0C" w:rsidRDefault="00332B0C" w:rsidP="00CA70F0">
      <w:pPr>
        <w:ind w:left="720" w:firstLine="720"/>
      </w:pPr>
      <w:r>
        <w:t>Answer</w:t>
      </w:r>
      <w:r w:rsidR="0046570B">
        <w:t>:  c =  “h”</w:t>
      </w:r>
    </w:p>
    <w:p w14:paraId="510CF5DB" w14:textId="7940B636" w:rsidR="00CA70F0" w:rsidRDefault="00CA70F0" w:rsidP="007849D2">
      <w:pPr>
        <w:ind w:firstLine="720"/>
      </w:pPr>
    </w:p>
    <w:p w14:paraId="429B25C9" w14:textId="77777777" w:rsidR="00CA70F0" w:rsidRDefault="00CA70F0" w:rsidP="007849D2">
      <w:pPr>
        <w:ind w:firstLine="720"/>
      </w:pPr>
    </w:p>
    <w:p w14:paraId="75C41D32" w14:textId="3E684B85" w:rsidR="007849D2" w:rsidRDefault="007849D2" w:rsidP="00CA70F0">
      <w:pPr>
        <w:pStyle w:val="ListParagraph"/>
        <w:numPr>
          <w:ilvl w:val="0"/>
          <w:numId w:val="1"/>
        </w:numPr>
      </w:pPr>
      <w:r>
        <w:t>What is the output of the following Java statements?</w:t>
      </w:r>
    </w:p>
    <w:p w14:paraId="7FA0F8FA" w14:textId="77777777" w:rsidR="007849D2" w:rsidRDefault="007849D2" w:rsidP="007849D2">
      <w:pPr>
        <w:ind w:firstLine="720"/>
      </w:pPr>
      <w:r>
        <w:t>String str = "Java Programming!";</w:t>
      </w:r>
    </w:p>
    <w:p w14:paraId="4632441F" w14:textId="77777777" w:rsidR="001D58C2" w:rsidRDefault="007849D2" w:rsidP="001D58C2">
      <w:pPr>
        <w:pStyle w:val="ListParagraph"/>
        <w:numPr>
          <w:ilvl w:val="0"/>
          <w:numId w:val="2"/>
        </w:numPr>
      </w:pPr>
      <w:r>
        <w:t>System.out.println(str.equals("Java Programming!"));</w:t>
      </w:r>
      <w:r w:rsidR="00FC435F">
        <w:t xml:space="preserve"> </w:t>
      </w:r>
    </w:p>
    <w:p w14:paraId="5D7C8BB9" w14:textId="706DFA8F" w:rsidR="007849D2" w:rsidRDefault="001D58C2" w:rsidP="001D58C2">
      <w:pPr>
        <w:pStyle w:val="ListParagraph"/>
        <w:ind w:left="1080" w:firstLine="360"/>
      </w:pPr>
      <w:r>
        <w:t xml:space="preserve">Ans: </w:t>
      </w:r>
      <w:r w:rsidR="00FC435F">
        <w:t>True</w:t>
      </w:r>
    </w:p>
    <w:p w14:paraId="25D6ACF4" w14:textId="77777777" w:rsidR="001D58C2" w:rsidRDefault="007849D2" w:rsidP="001D58C2">
      <w:pPr>
        <w:ind w:firstLine="720"/>
      </w:pPr>
      <w:r>
        <w:t>ii. System.out.print(str.toLowerCase());</w:t>
      </w:r>
      <w:r w:rsidR="00FC435F">
        <w:t xml:space="preserve"> </w:t>
      </w:r>
    </w:p>
    <w:p w14:paraId="0E09309F" w14:textId="026BCB1A" w:rsidR="007849D2" w:rsidRDefault="001D58C2" w:rsidP="001D58C2">
      <w:pPr>
        <w:ind w:left="720" w:firstLine="720"/>
      </w:pPr>
      <w:r>
        <w:t xml:space="preserve">Ans </w:t>
      </w:r>
      <w:r w:rsidR="00FC435F">
        <w:t xml:space="preserve">  java programming!</w:t>
      </w:r>
    </w:p>
    <w:p w14:paraId="119AF345" w14:textId="6ECAD008" w:rsidR="007849D2" w:rsidRDefault="007849D2" w:rsidP="007849D2">
      <w:pPr>
        <w:ind w:firstLine="720"/>
      </w:pPr>
      <w:r>
        <w:t>iii. System.out.print(str.toUpperCase());</w:t>
      </w:r>
    </w:p>
    <w:p w14:paraId="759BC80D" w14:textId="6724741F" w:rsidR="001D58C2" w:rsidRDefault="001D58C2" w:rsidP="007849D2">
      <w:pPr>
        <w:ind w:firstLine="720"/>
      </w:pPr>
      <w:r>
        <w:tab/>
        <w:t>Ans JAVA PROGRAMMING!</w:t>
      </w:r>
    </w:p>
    <w:p w14:paraId="007357B1" w14:textId="7C87B95A" w:rsidR="007849D2" w:rsidRDefault="007849D2" w:rsidP="007849D2">
      <w:pPr>
        <w:ind w:firstLine="720"/>
      </w:pPr>
      <w:r>
        <w:t>iv. System.out.print(str.substring(5,8));</w:t>
      </w:r>
    </w:p>
    <w:p w14:paraId="7DDEA7B4" w14:textId="0AF69D82" w:rsidR="001D58C2" w:rsidRDefault="001D58C2" w:rsidP="007849D2">
      <w:pPr>
        <w:ind w:firstLine="720"/>
      </w:pPr>
      <w:r>
        <w:tab/>
        <w:t>Ans</w:t>
      </w:r>
      <w:r w:rsidR="0005401F">
        <w:t xml:space="preserve"> Prog</w:t>
      </w:r>
    </w:p>
    <w:p w14:paraId="27B0B1EA" w14:textId="4490ED06" w:rsidR="007849D2" w:rsidRDefault="007849D2" w:rsidP="007849D2">
      <w:pPr>
        <w:ind w:firstLine="720"/>
      </w:pPr>
      <w:r>
        <w:t>v. System.out.println(str.lastIndexOf("m"));</w:t>
      </w:r>
    </w:p>
    <w:p w14:paraId="06E1E40A" w14:textId="0F86F976" w:rsidR="00CE0335" w:rsidRDefault="0005401F" w:rsidP="007849D2">
      <w:pPr>
        <w:ind w:firstLine="720"/>
      </w:pPr>
      <w:r>
        <w:tab/>
        <w:t>Ans 12</w:t>
      </w:r>
    </w:p>
    <w:p w14:paraId="481CE7FA" w14:textId="77777777" w:rsidR="002B6143" w:rsidRDefault="002B6143" w:rsidP="007849D2">
      <w:pPr>
        <w:ind w:firstLine="720"/>
      </w:pPr>
    </w:p>
    <w:p w14:paraId="1ABE1A0C" w14:textId="77777777" w:rsidR="00CE0335" w:rsidRDefault="00CE0335" w:rsidP="002B6143">
      <w:r>
        <w:t>PART C – JAVA CHALLENGE [20 Points]</w:t>
      </w:r>
    </w:p>
    <w:p w14:paraId="09FA047F" w14:textId="00541FB0" w:rsidR="00CE0335" w:rsidRDefault="00CE0335" w:rsidP="00CE0335">
      <w:r>
        <w:t xml:space="preserve">Create a java program in a file named Tester.java (using any editor of your </w:t>
      </w:r>
    </w:p>
    <w:p w14:paraId="578B3036" w14:textId="77777777" w:rsidR="00CE0335" w:rsidRDefault="00CE0335" w:rsidP="00CE0335">
      <w:pPr>
        <w:ind w:firstLine="720"/>
      </w:pPr>
      <w:r>
        <w:t xml:space="preserve">choice) such that: </w:t>
      </w:r>
    </w:p>
    <w:p w14:paraId="11C56AAD" w14:textId="753222C8" w:rsidR="00CE0335" w:rsidRDefault="00CE0335" w:rsidP="00CE0335">
      <w:pPr>
        <w:ind w:firstLine="720"/>
      </w:pPr>
      <w:r>
        <w:t xml:space="preserve">a. when user calls a method, multiplicationTable(), with parameter n, </w:t>
      </w:r>
    </w:p>
    <w:p w14:paraId="5D9A2744" w14:textId="77777777" w:rsidR="00CE0335" w:rsidRDefault="00CE0335" w:rsidP="00CE0335">
      <w:pPr>
        <w:ind w:firstLine="720"/>
      </w:pPr>
      <w:r>
        <w:t>where n is a number, it displays the multiplication table for that number up to n*12.</w:t>
      </w:r>
    </w:p>
    <w:p w14:paraId="7DE15349" w14:textId="4A6DE68A" w:rsidR="00CE0335" w:rsidRDefault="00CE0335" w:rsidP="00CE0335">
      <w:pPr>
        <w:ind w:firstLine="720"/>
      </w:pPr>
      <w:r>
        <w:t xml:space="preserve">b. when user calls a method, factorial(), and passes a parameter, fact, </w:t>
      </w:r>
    </w:p>
    <w:p w14:paraId="484513D3" w14:textId="77777777" w:rsidR="00CE0335" w:rsidRDefault="00CE0335" w:rsidP="00CE0335">
      <w:pPr>
        <w:ind w:firstLine="720"/>
      </w:pPr>
      <w:r>
        <w:t xml:space="preserve">then the factorial should be computed e.g., fact=4 should compute the factorial of 4 </w:t>
      </w:r>
    </w:p>
    <w:p w14:paraId="53FCE906" w14:textId="49B2FC84" w:rsidR="00CE0335" w:rsidRDefault="00CE0335" w:rsidP="00CE0335">
      <w:pPr>
        <w:ind w:firstLine="720"/>
      </w:pPr>
      <w:r>
        <w:t>(which is 4 x 3 x 2 x 1)</w:t>
      </w:r>
    </w:p>
    <w:p w14:paraId="249853F6" w14:textId="77777777" w:rsidR="005B56A4" w:rsidRPr="005B56A4" w:rsidRDefault="005B56A4" w:rsidP="005B56A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</w:pPr>
      <w:r w:rsidRPr="005B56A4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// importing libraries</w:t>
      </w:r>
      <w:r w:rsidRPr="005B56A4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br/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package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com.company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;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  <w:t xml:space="preserve">import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java.util.Arrays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;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</w:r>
      <w:r w:rsidRPr="005B56A4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//main class</w:t>
      </w:r>
      <w:r w:rsidRPr="005B56A4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br/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public class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Tester {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  <w:t xml:space="preserve">    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t>/**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br/>
        <w:t xml:space="preserve">     * displays the multiplication table for that number up to n*12.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br/>
        <w:t xml:space="preserve">     * </w:t>
      </w:r>
      <w:r w:rsidRPr="005B56A4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  <w:lang w:eastAsia="en-GB"/>
        </w:rPr>
        <w:t xml:space="preserve">@param 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t>n the multipling factor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br/>
        <w:t xml:space="preserve">     * </w:t>
      </w:r>
      <w:r w:rsidRPr="005B56A4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  <w:lang w:eastAsia="en-GB"/>
        </w:rPr>
        <w:t xml:space="preserve">@return 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t>returns an array of n up to n*12.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br/>
        <w:t xml:space="preserve">     */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br/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br/>
        <w:t xml:space="preserve">    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public static int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[] multiplicationTable(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int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n){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  <w:t xml:space="preserve">        </w:t>
      </w:r>
      <w:r w:rsidRPr="005B56A4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t>// declares an Array of integers.</w:t>
      </w:r>
      <w:r w:rsidRPr="005B56A4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br/>
      </w:r>
      <w:r w:rsidRPr="005B56A4">
        <w:rPr>
          <w:rFonts w:ascii="Courier New" w:eastAsia="Times New Roman" w:hAnsi="Courier New" w:cs="Courier New"/>
          <w:color w:val="808080"/>
          <w:sz w:val="20"/>
          <w:szCs w:val="20"/>
          <w:lang w:eastAsia="en-GB"/>
        </w:rPr>
        <w:lastRenderedPageBreak/>
        <w:br/>
        <w:t xml:space="preserve">        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int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 xml:space="preserve">[] results = 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new int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[</w:t>
      </w:r>
      <w:r w:rsidRPr="005B56A4">
        <w:rPr>
          <w:rFonts w:ascii="Courier New" w:eastAsia="Times New Roman" w:hAnsi="Courier New" w:cs="Courier New"/>
          <w:color w:val="6897BB"/>
          <w:sz w:val="20"/>
          <w:szCs w:val="20"/>
          <w:lang w:eastAsia="en-GB"/>
        </w:rPr>
        <w:t>12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]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;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  <w:t xml:space="preserve">        for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(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int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 xml:space="preserve">i = </w:t>
      </w:r>
      <w:r w:rsidRPr="005B56A4">
        <w:rPr>
          <w:rFonts w:ascii="Courier New" w:eastAsia="Times New Roman" w:hAnsi="Courier New" w:cs="Courier New"/>
          <w:color w:val="6897BB"/>
          <w:sz w:val="20"/>
          <w:szCs w:val="20"/>
          <w:lang w:eastAsia="en-GB"/>
        </w:rPr>
        <w:t>0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;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 xml:space="preserve">i &lt; results.length 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;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i++){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  <w:t xml:space="preserve">            results[i] = n * (i + </w:t>
      </w:r>
      <w:r w:rsidRPr="005B56A4">
        <w:rPr>
          <w:rFonts w:ascii="Courier New" w:eastAsia="Times New Roman" w:hAnsi="Courier New" w:cs="Courier New"/>
          <w:color w:val="6897BB"/>
          <w:sz w:val="20"/>
          <w:szCs w:val="20"/>
          <w:lang w:eastAsia="en-GB"/>
        </w:rPr>
        <w:t>1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)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;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  <w:t xml:space="preserve">       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}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  <w:t xml:space="preserve">        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return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results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;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  <w:t xml:space="preserve">   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}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  <w:t xml:space="preserve">    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t>/**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br/>
        <w:t xml:space="preserve">     * calculates the factorial of a given number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br/>
        <w:t xml:space="preserve">     * </w:t>
      </w:r>
      <w:r w:rsidRPr="005B56A4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  <w:lang w:eastAsia="en-GB"/>
        </w:rPr>
        <w:t xml:space="preserve">@param 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t>fact the number for the factorial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br/>
        <w:t xml:space="preserve">     * </w:t>
      </w:r>
      <w:r w:rsidRPr="005B56A4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  <w:lang w:eastAsia="en-GB"/>
        </w:rPr>
        <w:t xml:space="preserve">@return 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t>returns the value of the factorial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br/>
        <w:t xml:space="preserve">     */</w:t>
      </w:r>
      <w:r w:rsidRPr="005B56A4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en-GB"/>
        </w:rPr>
        <w:br/>
        <w:t xml:space="preserve">    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public static int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factorial(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int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fact){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  <w:t xml:space="preserve">        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if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 xml:space="preserve">(fact == </w:t>
      </w:r>
      <w:r w:rsidRPr="005B56A4">
        <w:rPr>
          <w:rFonts w:ascii="Courier New" w:eastAsia="Times New Roman" w:hAnsi="Courier New" w:cs="Courier New"/>
          <w:color w:val="6897BB"/>
          <w:sz w:val="20"/>
          <w:szCs w:val="20"/>
          <w:lang w:eastAsia="en-GB"/>
        </w:rPr>
        <w:t>0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)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  <w:t xml:space="preserve">            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return </w:t>
      </w:r>
      <w:r w:rsidRPr="005B56A4">
        <w:rPr>
          <w:rFonts w:ascii="Courier New" w:eastAsia="Times New Roman" w:hAnsi="Courier New" w:cs="Courier New"/>
          <w:color w:val="6897BB"/>
          <w:sz w:val="20"/>
          <w:szCs w:val="20"/>
          <w:lang w:eastAsia="en-GB"/>
        </w:rPr>
        <w:t>1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;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  <w:t xml:space="preserve">        else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  <w:t xml:space="preserve">            return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(fact * factorial(fact-</w:t>
      </w:r>
      <w:r w:rsidRPr="005B56A4">
        <w:rPr>
          <w:rFonts w:ascii="Courier New" w:eastAsia="Times New Roman" w:hAnsi="Courier New" w:cs="Courier New"/>
          <w:color w:val="6897BB"/>
          <w:sz w:val="20"/>
          <w:szCs w:val="20"/>
          <w:lang w:eastAsia="en-GB"/>
        </w:rPr>
        <w:t>1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))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;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  <w:t xml:space="preserve">   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}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  <w:t xml:space="preserve">    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 xml:space="preserve">public static void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main(String[] args) {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  <w:t xml:space="preserve">        System.out.println(Arrays.toString(multiplicationTable(</w:t>
      </w:r>
      <w:r w:rsidRPr="005B56A4">
        <w:rPr>
          <w:rFonts w:ascii="Courier New" w:eastAsia="Times New Roman" w:hAnsi="Courier New" w:cs="Courier New"/>
          <w:color w:val="6897BB"/>
          <w:sz w:val="20"/>
          <w:szCs w:val="20"/>
          <w:lang w:eastAsia="en-GB"/>
        </w:rPr>
        <w:t>7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)))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;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  <w:t xml:space="preserve">       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System.out.println(factorial(</w:t>
      </w:r>
      <w:r w:rsidRPr="005B56A4">
        <w:rPr>
          <w:rFonts w:ascii="Courier New" w:eastAsia="Times New Roman" w:hAnsi="Courier New" w:cs="Courier New"/>
          <w:color w:val="6897BB"/>
          <w:sz w:val="20"/>
          <w:szCs w:val="20"/>
          <w:lang w:eastAsia="en-GB"/>
        </w:rPr>
        <w:t>4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))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t>;</w:t>
      </w:r>
      <w:r w:rsidRPr="005B56A4">
        <w:rPr>
          <w:rFonts w:ascii="Courier New" w:eastAsia="Times New Roman" w:hAnsi="Courier New" w:cs="Courier New"/>
          <w:color w:val="CC7832"/>
          <w:sz w:val="20"/>
          <w:szCs w:val="20"/>
          <w:lang w:eastAsia="en-GB"/>
        </w:rPr>
        <w:br/>
        <w:t xml:space="preserve">    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t>}</w:t>
      </w:r>
      <w:r w:rsidRPr="005B56A4">
        <w:rPr>
          <w:rFonts w:ascii="Courier New" w:eastAsia="Times New Roman" w:hAnsi="Courier New" w:cs="Courier New"/>
          <w:color w:val="A9B7C6"/>
          <w:sz w:val="20"/>
          <w:szCs w:val="20"/>
          <w:lang w:eastAsia="en-GB"/>
        </w:rPr>
        <w:br/>
        <w:t>}</w:t>
      </w:r>
    </w:p>
    <w:p w14:paraId="728E2CD1" w14:textId="77777777" w:rsidR="00594407" w:rsidRDefault="00594407" w:rsidP="00CE0335">
      <w:pPr>
        <w:ind w:firstLine="720"/>
      </w:pPr>
    </w:p>
    <w:p w14:paraId="40C273A5" w14:textId="77777777" w:rsidR="007849D2" w:rsidRDefault="007849D2" w:rsidP="007014E5"/>
    <w:sectPr w:rsidR="007849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D1179C"/>
    <w:multiLevelType w:val="hybridMultilevel"/>
    <w:tmpl w:val="B75E462C"/>
    <w:lvl w:ilvl="0" w:tplc="E236C7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4E09A4"/>
    <w:multiLevelType w:val="hybridMultilevel"/>
    <w:tmpl w:val="AF62E66A"/>
    <w:lvl w:ilvl="0" w:tplc="E5B61302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29350496">
    <w:abstractNumId w:val="0"/>
  </w:num>
  <w:num w:numId="2" w16cid:durableId="20686481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NLIwtjA3MDI1NzFX0lEKTi0uzszPAykwrAUAxKpLZiwAAAA="/>
  </w:docVars>
  <w:rsids>
    <w:rsidRoot w:val="00E649C2"/>
    <w:rsid w:val="000007F1"/>
    <w:rsid w:val="00030CAF"/>
    <w:rsid w:val="0005401F"/>
    <w:rsid w:val="000B03E8"/>
    <w:rsid w:val="00151875"/>
    <w:rsid w:val="001B2E46"/>
    <w:rsid w:val="001C1E83"/>
    <w:rsid w:val="001D58C2"/>
    <w:rsid w:val="001E736E"/>
    <w:rsid w:val="001F6FC4"/>
    <w:rsid w:val="002145E5"/>
    <w:rsid w:val="00286D71"/>
    <w:rsid w:val="002B6143"/>
    <w:rsid w:val="00307662"/>
    <w:rsid w:val="00332B0C"/>
    <w:rsid w:val="00340C7E"/>
    <w:rsid w:val="003472E2"/>
    <w:rsid w:val="00394E08"/>
    <w:rsid w:val="0045325C"/>
    <w:rsid w:val="00462FF0"/>
    <w:rsid w:val="0046570B"/>
    <w:rsid w:val="004C7EDE"/>
    <w:rsid w:val="00574BC1"/>
    <w:rsid w:val="0057674B"/>
    <w:rsid w:val="00594407"/>
    <w:rsid w:val="005B56A4"/>
    <w:rsid w:val="00616FDC"/>
    <w:rsid w:val="006A3A32"/>
    <w:rsid w:val="007014E5"/>
    <w:rsid w:val="00737BDC"/>
    <w:rsid w:val="007849D2"/>
    <w:rsid w:val="00885AD6"/>
    <w:rsid w:val="008E35DF"/>
    <w:rsid w:val="00921311"/>
    <w:rsid w:val="00987CD9"/>
    <w:rsid w:val="009F53C5"/>
    <w:rsid w:val="00A01943"/>
    <w:rsid w:val="00AF0451"/>
    <w:rsid w:val="00B45BA9"/>
    <w:rsid w:val="00B5191E"/>
    <w:rsid w:val="00B8077E"/>
    <w:rsid w:val="00C27449"/>
    <w:rsid w:val="00C938A8"/>
    <w:rsid w:val="00C93CF3"/>
    <w:rsid w:val="00CA70F0"/>
    <w:rsid w:val="00CE0335"/>
    <w:rsid w:val="00D421FB"/>
    <w:rsid w:val="00DD1BA3"/>
    <w:rsid w:val="00E649C2"/>
    <w:rsid w:val="00EB191E"/>
    <w:rsid w:val="00F56186"/>
    <w:rsid w:val="00F6406F"/>
    <w:rsid w:val="00FC4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E49C9"/>
  <w15:chartTrackingRefBased/>
  <w15:docId w15:val="{D8B13639-90FC-4A4F-9ACC-EEA8890AF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0F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56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56A4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1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8</TotalTime>
  <Pages>3</Pages>
  <Words>540</Words>
  <Characters>3082</Characters>
  <Application>Microsoft Office Word</Application>
  <DocSecurity>0</DocSecurity>
  <Lines>25</Lines>
  <Paragraphs>7</Paragraphs>
  <ScaleCrop>false</ScaleCrop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Terence Manful</dc:creator>
  <cp:keywords/>
  <dc:description/>
  <cp:lastModifiedBy>John Terence Manful</cp:lastModifiedBy>
  <cp:revision>52</cp:revision>
  <dcterms:created xsi:type="dcterms:W3CDTF">2022-08-27T22:27:00Z</dcterms:created>
  <dcterms:modified xsi:type="dcterms:W3CDTF">2022-08-28T12:45:00Z</dcterms:modified>
</cp:coreProperties>
</file>